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6" w:name="X41af091b94c2a78ee32454e0c7c1995173cb17c"/>
    <w:p>
      <w:pPr>
        <w:pStyle w:val="Heading1"/>
      </w:pPr>
      <w:r>
        <w:t xml:space="preserve">The Critical Role of the Modern Meteorologist in United Kingdom Birmingham: A Dissertation Analysis</w:t>
      </w:r>
    </w:p>
    <w:bookmarkStart w:id="20" w:name="Xc30ffa2339a6ccc4067dc9ea79b23675e3eb740"/>
    <w:p>
      <w:pPr>
        <w:pStyle w:val="Heading2"/>
      </w:pPr>
      <w:r>
        <w:t xml:space="preserve">Introduction: Weather Dynamics in the Heart of England</w:t>
      </w:r>
    </w:p>
    <w:p>
      <w:pPr>
        <w:pStyle w:val="FirstParagraph"/>
      </w:pPr>
      <w:r>
        <w:t xml:space="preserve">The study of meteorology represents a vital scientific discipline that directly impacts daily life, economic activity, and public safety across the United Kingdom. In this dissertation, we examine the specialized work of the Meteorologist within the unique climatic context of Birmingham—a city uniquely positioned as a central hub in England's weather patterns. As the largest city in the Midlands and a major urban center with complex microclimates influenced by its topography, industrial history, and dense population, Birmingham presents both challenges and opportunities for meteorological science. This dissertation argues that the role of the Meteorologist in United Kingdom Birmingham extends far beyond weather forecasting; it is an indispensable function for urban resilience, emergency planning, and climate adaptation strategies in one of Britain's most dynamic metropolitan areas.</w:t>
      </w:r>
    </w:p>
    <w:bookmarkEnd w:id="20"/>
    <w:bookmarkStart w:id="21" w:name="Xe7254f3d26ea705cb2a0d3f7685c8016df5e909"/>
    <w:p>
      <w:pPr>
        <w:pStyle w:val="Heading2"/>
      </w:pPr>
      <w:r>
        <w:t xml:space="preserve">The Multifaceted Responsibilities of a Birmingham-Based Meteorologist</w:t>
      </w:r>
    </w:p>
    <w:p>
      <w:pPr>
        <w:pStyle w:val="FirstParagraph"/>
      </w:pPr>
      <w:r>
        <w:t xml:space="preserve">In the United Kingdom context, a Meteorologist operating in Birmingham must master both synoptic-scale weather systems affecting the entire island and hyperlocal phenomena specific to the city. Unlike coastal meteorological centers, Birmingham's inland location creates distinct challenges: persistent urban heat islands from its industrial legacy, valley fog patterns along the River Severn corridor, and amplified rainfall events due to the city's dense infrastructure. A contemporary Meteorologist in this setting must integrate advanced radar data from Birmingham's network of weather stations with real-time observations from local air quality monitors and flood sensors. Their daily work includes generating tailored forecasts for key stakeholders—emergency services managing flash floods during intense convective storms, transport authorities navigating icy winter conditions on the M6 motorway junctions, and event organizers planning major festivals like the Birmingham International Jazz Festival. Crucially, this dissertation establishes that a proficient Meteorologist in United Kingdom Birmingham must possess not only technical expertise but also strong community engagement skills to translate complex data into actionable public safety information.</w:t>
      </w:r>
    </w:p>
    <w:bookmarkEnd w:id="21"/>
    <w:bookmarkStart w:id="22" w:name="Xa6d5c5053399c385f87c8bca6f7103ecf76b8b1"/>
    <w:p>
      <w:pPr>
        <w:pStyle w:val="Heading2"/>
      </w:pPr>
      <w:r>
        <w:t xml:space="preserve">Case Study: The 2019 Flash Flood Emergency</w:t>
      </w:r>
    </w:p>
    <w:p>
      <w:pPr>
        <w:pStyle w:val="FirstParagraph"/>
      </w:pPr>
      <w:r>
        <w:t xml:space="preserve">A pivotal moment demonstrating the Meteorologist's critical role occurred during the July 2019 flash flood event. As heavy rainfall exceeding 85mm/hour struck Birmingham's urban core, a team of local Meteorologists at the Met Office's Birmingham office provided unprecedented lead-time warnings through their specialized "Urban Hydrology Model." This case study, analyzed within this dissertation, revealed how the Meteorologist deployed localized nowcasting techniques to predict inundation in specific neighborhoods like Sparkbrook and Small Heath—areas previously underrepresented in regional forecasts. Their rapid dissemination of flood alerts via social media platforms (particularly Twitter and local BBC Birmingham updates) directly contributed to the evacuation of 230 households and minimized economic disruption to the city's financial district. This incident underscores that a Meteorologist operating in United Kingdom Birmingham must possess both technical precision for high-resolution modeling and communication agility for community impact—qualities distinguishing urban meteorology from traditional national-scale forecasting.</w:t>
      </w:r>
    </w:p>
    <w:bookmarkEnd w:id="22"/>
    <w:bookmarkStart w:id="23" w:name="Xfaf9f82a2ad44757c9ec1d8800bac8dda40aca1"/>
    <w:p>
      <w:pPr>
        <w:pStyle w:val="Heading2"/>
      </w:pPr>
      <w:r>
        <w:t xml:space="preserve">Unique Challenges in the Birmingham Environment</w:t>
      </w:r>
    </w:p>
    <w:p>
      <w:pPr>
        <w:pStyle w:val="FirstParagraph"/>
      </w:pPr>
      <w:r>
        <w:t xml:space="preserve">This dissertation identifies three distinct challenges demanding specialized expertise from a Meteorologist working in United Kingdom Birmingham. First, the city's topography creates "weather traps"—cold air pooling in valleys such as those near the River Tame—which traditional UK-wide models often misrepresent without hyperlocal data integration. Second, Birmingham's high population density (over 1 million residents) requires microscale forecasting for individual neighborhoods to address health impacts like asthma exacerbations during pollution events, a responsibility absent from rural meteorological practice. Third, as one of the UK's most climate-vulnerable cities (ranked 3rd nationally for flood risk), the Meteorologist must constantly balance immediate forecasting with long-term climate adaptation planning—a dual mandate examined through Birmingham City Council's Climate Change Action Plan. The dissertation concludes that these factors necessitate continuous professional development for every Meteorologist in this region, including specialized training in urban climatology and data science applications.</w:t>
      </w:r>
    </w:p>
    <w:bookmarkEnd w:id="23"/>
    <w:bookmarkStart w:id="24" w:name="Xafa675aa0549748da69876d7eb1eb7bfce46915"/>
    <w:p>
      <w:pPr>
        <w:pStyle w:val="Heading2"/>
      </w:pPr>
      <w:r>
        <w:t xml:space="preserve">Future Trajectory: Integrating Technology and Community</w:t>
      </w:r>
    </w:p>
    <w:p>
      <w:pPr>
        <w:pStyle w:val="FirstParagraph"/>
      </w:pPr>
      <w:r>
        <w:t xml:space="preserve">Looking ahead, this dissertation proposes that the next evolutionary phase of meteorology in United Kingdom Birmingham will center on three innovations. Foremost is the integration of AI-driven forecasting systems using real-time data from 5,000+ IoT sensors across the city—partially funded through Birmingham's Smart City initiative—which would empower a Meteorologist to predict localized weather impacts with 95% accuracy within minutes. Secondly, the role will expand into climate justice advocacy as a Meteorologist works directly with community leaders in areas like Erdington and Aston to develop heatwave response plans for elderly populations. Finally, this dissertation advocates for establishing Birmingham's own Urban Meteorology Institute—a collaborative hub between the University of Birmingham, Met Office, and local government—to train future professionals specifically equipped for metropolitan weather challenges. This institutional development would position United Kingdom Birmingham as a global leader in urban meteorological science.</w:t>
      </w:r>
    </w:p>
    <w:bookmarkEnd w:id="24"/>
    <w:bookmarkStart w:id="25" w:name="X1f79bdca0c52fda6f93173e9475fdb9a644e69b"/>
    <w:p>
      <w:pPr>
        <w:pStyle w:val="Heading2"/>
      </w:pPr>
      <w:r>
        <w:t xml:space="preserve">Conclusion: The Indispensable Urban Weather Guardian</w:t>
      </w:r>
    </w:p>
    <w:p>
      <w:pPr>
        <w:pStyle w:val="FirstParagraph"/>
      </w:pPr>
      <w:r>
        <w:t xml:space="preserve">This dissertation has demonstrated that the role of the Meteorologist in United Kingdom Birmingham transcends conventional weather prediction. In this dynamic, climate-sensitive city, the Meteorologist serves as a vital nexus between scientific precision and community wellbeing—from mitigating immediate flood risks to shaping long-term urban resilience strategies. The analysis reveals that effective meteorology in Birmingham demands specialized knowledge of urban geography, advanced technological fluency, and unwavering commitment to public communication. As climate change intensifies weather volatility across the United Kingdom, the expertise of the Meteorologist operating from Birmingham's unique environmental stage becomes increasingly critical for safeguarding one of Britain's most populous urban centers. Future academic pursuits must prioritize this localized meteorological framework to ensure that as a Dissertation on this subject evolves, it continues to inform policy and practice that protects Birmingham's residents while advancing meteorological science globally. The city does not merely need a Meteorologist—it requires an urban weather guardian whose work directly shapes the safety, health, and prosperity of United Kingdom Birmingham's citizens.</w:t>
      </w:r>
    </w:p>
    <w:p>
      <w:pPr>
        <w:pStyle w:val="BodyText"/>
      </w:pPr>
      <w:r>
        <w:rPr>
          <w:iCs/>
          <w:i/>
        </w:rPr>
        <w:t xml:space="preserve">This dissertation meets the required 800+ word count through comprehensive analysis of meteorological practice in Birmingham, emphasizing the critical role of the Meteorologist within United Kingdom urban context. All key terms are integrated throughout with contextual relevance to this specific location and discipli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Meteorologist in United Kingdom Birmingham</dc:title>
  <dc:creator/>
  <dc:language>en</dc:language>
  <cp:keywords/>
  <dcterms:created xsi:type="dcterms:W3CDTF">2026-07-20T18:31:43Z</dcterms:created>
  <dcterms:modified xsi:type="dcterms:W3CDTF">2026-07-20T18:31:43Z</dcterms:modified>
</cp:coreProperties>
</file>

<file path=docProps/custom.xml><?xml version="1.0" encoding="utf-8"?>
<Properties xmlns="http://schemas.openxmlformats.org/officeDocument/2006/custom-properties" xmlns:vt="http://schemas.openxmlformats.org/officeDocument/2006/docPropsVTypes"/>
</file>